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3496235" cy="430305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552450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4402951" cy="55325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2512678" cy="330413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4464423" cy="153680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4203166" cy="330413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4379899" cy="161364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3826648" cy="284309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7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4072537" cy="1267865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61" w:name="fig:010"/>
      <w:r>
        <w:drawing>
          <wp:inline>
            <wp:extent cx="5334000" cy="4135569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512731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4164746" cy="1390810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Назаров Алексей</dc:creator>
  <dc:language>ru-RU</dc:language>
  <cp:keywords/>
  <dcterms:created xsi:type="dcterms:W3CDTF">2022-12-24T20:12:55Z</dcterms:created>
  <dcterms:modified xsi:type="dcterms:W3CDTF">2022-12-24T2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